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A86E4" w14:textId="1A6307A1" w:rsidR="006040E6" w:rsidRDefault="006040E6" w:rsidP="009B2D56">
      <w:pPr>
        <w:pStyle w:val="Header"/>
        <w:rPr>
          <w:rFonts w:ascii="Calibri" w:hAnsi="Calibri"/>
          <w:b/>
          <w:bCs/>
          <w:sz w:val="28"/>
        </w:rPr>
      </w:pPr>
    </w:p>
    <w:p w14:paraId="7995B908" w14:textId="77777777" w:rsidR="006040E6" w:rsidRPr="00401530" w:rsidRDefault="006040E6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4243EEA1" w14:textId="77777777" w:rsidR="002277F7" w:rsidRDefault="000866FE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  <w:r>
        <w:rPr>
          <w:rFonts w:ascii="Univers LT 55" w:hAnsi="Univers LT 55"/>
          <w:b/>
          <w:bCs/>
          <w:sz w:val="28"/>
        </w:rPr>
        <w:t xml:space="preserve">Imperial College Union </w:t>
      </w:r>
    </w:p>
    <w:p w14:paraId="7FE870CC" w14:textId="3974EA6B" w:rsidR="006040E6" w:rsidRDefault="002277F7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  <w:r>
        <w:rPr>
          <w:rFonts w:ascii="Univers LT 55" w:hAnsi="Univers LT 55"/>
          <w:b/>
          <w:bCs/>
          <w:sz w:val="28"/>
        </w:rPr>
        <w:t xml:space="preserve">Health and Safety Meeting </w:t>
      </w:r>
    </w:p>
    <w:p w14:paraId="708B357A" w14:textId="3FCEA22A" w:rsidR="000866FE" w:rsidRPr="00AE6D42" w:rsidRDefault="002277F7" w:rsidP="000866FE">
      <w:pPr>
        <w:pStyle w:val="Subtitle"/>
        <w:spacing w:after="0"/>
        <w:jc w:val="center"/>
      </w:pPr>
      <w:r>
        <w:t xml:space="preserve">16 January 2019 </w:t>
      </w:r>
    </w:p>
    <w:p w14:paraId="133C3CEB" w14:textId="77777777" w:rsidR="006040E6" w:rsidRPr="00401530" w:rsidRDefault="006040E6" w:rsidP="006040E6">
      <w:pPr>
        <w:pStyle w:val="Header"/>
        <w:rPr>
          <w:rFonts w:ascii="Univers LT 55" w:hAnsi="Univers LT 55"/>
          <w:b/>
          <w:bCs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7484"/>
      </w:tblGrid>
      <w:tr w:rsidR="006040E6" w:rsidRPr="00401530" w14:paraId="32E8E275" w14:textId="77777777" w:rsidTr="00F672CF">
        <w:trPr>
          <w:trHeight w:val="531"/>
        </w:trPr>
        <w:tc>
          <w:tcPr>
            <w:tcW w:w="2405" w:type="dxa"/>
            <w:shd w:val="clear" w:color="auto" w:fill="auto"/>
            <w:vAlign w:val="center"/>
          </w:tcPr>
          <w:p w14:paraId="08F9D220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GENDA ITEM NO.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72FEC56D" w14:textId="752FEEAF" w:rsidR="006040E6" w:rsidRPr="00401530" w:rsidRDefault="002277F7" w:rsidP="003C0610">
            <w:pPr>
              <w:jc w:val="both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Item 11 </w:t>
            </w:r>
          </w:p>
        </w:tc>
      </w:tr>
      <w:tr w:rsidR="006040E6" w:rsidRPr="00401530" w14:paraId="4EFD23BC" w14:textId="77777777" w:rsidTr="00F672CF">
        <w:trPr>
          <w:trHeight w:val="540"/>
        </w:trPr>
        <w:tc>
          <w:tcPr>
            <w:tcW w:w="2405" w:type="dxa"/>
            <w:shd w:val="clear" w:color="auto" w:fill="auto"/>
            <w:vAlign w:val="center"/>
          </w:tcPr>
          <w:p w14:paraId="2B445FB9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TITLE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7918FF0A" w14:textId="4AE4B013" w:rsidR="006040E6" w:rsidRPr="00505F64" w:rsidRDefault="002277F7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12 Month Review of SALUS Stats </w:t>
            </w:r>
          </w:p>
        </w:tc>
      </w:tr>
      <w:tr w:rsidR="006040E6" w:rsidRPr="00401530" w14:paraId="1E98420B" w14:textId="77777777" w:rsidTr="006213EE">
        <w:trPr>
          <w:trHeight w:val="682"/>
        </w:trPr>
        <w:tc>
          <w:tcPr>
            <w:tcW w:w="2405" w:type="dxa"/>
            <w:shd w:val="clear" w:color="auto" w:fill="auto"/>
            <w:vAlign w:val="center"/>
          </w:tcPr>
          <w:p w14:paraId="6050BBEF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UTHOR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7892461A" w14:textId="4243B686" w:rsidR="006040E6" w:rsidRPr="00505F64" w:rsidRDefault="002277F7" w:rsidP="002C02C3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 xml:space="preserve">Malcolm Martin </w:t>
            </w:r>
          </w:p>
        </w:tc>
      </w:tr>
      <w:tr w:rsidR="006040E6" w:rsidRPr="00401530" w14:paraId="2DDBAF29" w14:textId="77777777" w:rsidTr="00F672CF">
        <w:trPr>
          <w:trHeight w:val="911"/>
        </w:trPr>
        <w:tc>
          <w:tcPr>
            <w:tcW w:w="2405" w:type="dxa"/>
            <w:shd w:val="clear" w:color="auto" w:fill="auto"/>
            <w:vAlign w:val="center"/>
          </w:tcPr>
          <w:p w14:paraId="522A575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EXECUTIVE SUMMARY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69F08ED7" w14:textId="30318667" w:rsidR="00505F64" w:rsidRDefault="002277F7" w:rsidP="00AE353C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As requested</w:t>
            </w:r>
            <w:r w:rsidR="006213EE">
              <w:rPr>
                <w:rFonts w:ascii="Univers LT 55" w:hAnsi="Univers LT 55"/>
              </w:rPr>
              <w:t xml:space="preserve"> during the last H&amp;S meeting</w:t>
            </w:r>
            <w:r>
              <w:rPr>
                <w:rFonts w:ascii="Univers LT 55" w:hAnsi="Univers LT 55"/>
              </w:rPr>
              <w:t xml:space="preserve">, I have undertaken a review of the reported incidents over a 12 month period. </w:t>
            </w:r>
          </w:p>
          <w:p w14:paraId="66162634" w14:textId="77777777" w:rsidR="002277F7" w:rsidRDefault="002277F7" w:rsidP="00AE353C">
            <w:pPr>
              <w:pStyle w:val="Header"/>
              <w:rPr>
                <w:rFonts w:ascii="Univers LT 55" w:hAnsi="Univers LT 55"/>
              </w:rPr>
            </w:pPr>
          </w:p>
          <w:p w14:paraId="3F0E19F2" w14:textId="467BC95C" w:rsidR="002277F7" w:rsidRDefault="002277F7" w:rsidP="002277F7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Please note that previous reports to H&amp;S Committee span the academic year from </w:t>
            </w:r>
            <w:r w:rsidR="006213EE">
              <w:rPr>
                <w:rFonts w:ascii="Univers LT 55" w:hAnsi="Univers LT 55"/>
              </w:rPr>
              <w:t xml:space="preserve">August, however this </w:t>
            </w:r>
            <w:r>
              <w:rPr>
                <w:rFonts w:ascii="Univers LT 55" w:hAnsi="Univers LT 55"/>
              </w:rPr>
              <w:t>report spans the calendar year</w:t>
            </w:r>
            <w:r w:rsidR="006213EE">
              <w:rPr>
                <w:rFonts w:ascii="Univers LT 55" w:hAnsi="Univers LT 55"/>
              </w:rPr>
              <w:t xml:space="preserve">. </w:t>
            </w:r>
          </w:p>
          <w:p w14:paraId="4D771CE9" w14:textId="77777777" w:rsidR="002277F7" w:rsidRDefault="002277F7" w:rsidP="002277F7">
            <w:pPr>
              <w:pStyle w:val="Header"/>
              <w:rPr>
                <w:rFonts w:ascii="Univers LT 55" w:hAnsi="Univers LT 55"/>
              </w:rPr>
            </w:pPr>
          </w:p>
          <w:p w14:paraId="6D9CE325" w14:textId="3C1CF357" w:rsidR="002277F7" w:rsidRDefault="002277F7" w:rsidP="002277F7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I would like to bring the following observations to the Committee’s attention: </w:t>
            </w:r>
          </w:p>
          <w:p w14:paraId="3DB0146B" w14:textId="77777777" w:rsidR="002277F7" w:rsidRDefault="002277F7" w:rsidP="002277F7">
            <w:pPr>
              <w:pStyle w:val="Header"/>
              <w:rPr>
                <w:rFonts w:ascii="Univers LT 55" w:hAnsi="Univers LT 55"/>
              </w:rPr>
            </w:pPr>
          </w:p>
          <w:p w14:paraId="26ECD449" w14:textId="1BBA04BF" w:rsidR="00EE3340" w:rsidRPr="00EE3340" w:rsidRDefault="002277F7" w:rsidP="00EE3340">
            <w:pPr>
              <w:pStyle w:val="Header"/>
              <w:numPr>
                <w:ilvl w:val="0"/>
                <w:numId w:val="19"/>
              </w:num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Five categories have been used to classify the data. On reflection the “Events” category was not used and should be ignored. </w:t>
            </w:r>
          </w:p>
          <w:p w14:paraId="56FAB577" w14:textId="100C43C5" w:rsidR="00EE3340" w:rsidRPr="00EE3340" w:rsidRDefault="00EE3340" w:rsidP="002277F7">
            <w:pPr>
              <w:pStyle w:val="Header"/>
              <w:numPr>
                <w:ilvl w:val="0"/>
                <w:numId w:val="19"/>
              </w:num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The December 2018 data was downloaded on 2 January 2019 </w:t>
            </w:r>
            <w:r w:rsidR="006213EE">
              <w:rPr>
                <w:rFonts w:ascii="Univers LT 55" w:hAnsi="Univers LT 55"/>
              </w:rPr>
              <w:t>and</w:t>
            </w:r>
            <w:r>
              <w:rPr>
                <w:rFonts w:ascii="Univers LT 55" w:hAnsi="Univers LT 55"/>
              </w:rPr>
              <w:t xml:space="preserve"> may </w:t>
            </w:r>
            <w:r w:rsidR="006213EE">
              <w:rPr>
                <w:rFonts w:ascii="Univers LT 55" w:hAnsi="Univers LT 55"/>
              </w:rPr>
              <w:t xml:space="preserve">therefore </w:t>
            </w:r>
            <w:r>
              <w:rPr>
                <w:rFonts w:ascii="Univers LT 55" w:hAnsi="Univers LT 55"/>
              </w:rPr>
              <w:t xml:space="preserve">be </w:t>
            </w:r>
            <w:r w:rsidR="006213EE">
              <w:rPr>
                <w:rFonts w:ascii="Univers LT 55" w:hAnsi="Univers LT 55"/>
              </w:rPr>
              <w:t>in</w:t>
            </w:r>
            <w:r>
              <w:rPr>
                <w:rFonts w:ascii="Univers LT 55" w:hAnsi="Univers LT 55"/>
              </w:rPr>
              <w:t>complete</w:t>
            </w:r>
            <w:r w:rsidR="006213EE">
              <w:rPr>
                <w:rFonts w:ascii="Univers LT 55" w:hAnsi="Univers LT 55"/>
              </w:rPr>
              <w:t>.</w:t>
            </w:r>
          </w:p>
          <w:p w14:paraId="4544031D" w14:textId="766CDCE1" w:rsidR="002277F7" w:rsidRDefault="00EE3340" w:rsidP="00EE3340">
            <w:pPr>
              <w:pStyle w:val="Header"/>
              <w:numPr>
                <w:ilvl w:val="0"/>
                <w:numId w:val="19"/>
              </w:num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The previously reported upturn in reporting is not supported by this presentation as only 2 additional incidents have been </w:t>
            </w:r>
            <w:r w:rsidR="006213EE">
              <w:rPr>
                <w:rFonts w:ascii="Univers LT 55" w:hAnsi="Univers LT 55"/>
              </w:rPr>
              <w:t xml:space="preserve">noted in 2018 </w:t>
            </w:r>
            <w:r>
              <w:rPr>
                <w:rFonts w:ascii="Univers LT 55" w:hAnsi="Univers LT 55"/>
              </w:rPr>
              <w:t>due to the change in the reporting period.</w:t>
            </w:r>
          </w:p>
          <w:p w14:paraId="210EE9BE" w14:textId="4EA9C370" w:rsidR="00EE3340" w:rsidRDefault="00EE3340" w:rsidP="00EE3340">
            <w:pPr>
              <w:pStyle w:val="Header"/>
              <w:numPr>
                <w:ilvl w:val="0"/>
                <w:numId w:val="19"/>
              </w:num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Mini Bus incident reporting during 2018 needs to be investigated as it is not captured. </w:t>
            </w:r>
          </w:p>
          <w:p w14:paraId="55D11815" w14:textId="647251C0" w:rsidR="00EE3340" w:rsidRDefault="00EE3340" w:rsidP="00EE3340">
            <w:pPr>
              <w:pStyle w:val="Header"/>
              <w:numPr>
                <w:ilvl w:val="0"/>
                <w:numId w:val="19"/>
              </w:num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Additional emphasis on reporting </w:t>
            </w:r>
            <w:r w:rsidR="006213EE">
              <w:rPr>
                <w:rFonts w:ascii="Univers LT 55" w:hAnsi="Univers LT 55"/>
              </w:rPr>
              <w:t xml:space="preserve">incidence </w:t>
            </w:r>
            <w:r>
              <w:rPr>
                <w:rFonts w:ascii="Univers LT 55" w:hAnsi="Univers LT 55"/>
              </w:rPr>
              <w:t>was made in October 2017. However, recently changes in leadership personnel could have impacted the level of reporting during 1</w:t>
            </w:r>
            <w:r w:rsidRPr="00EE3340">
              <w:rPr>
                <w:rFonts w:ascii="Univers LT 55" w:hAnsi="Univers LT 55"/>
                <w:vertAlign w:val="superscript"/>
              </w:rPr>
              <w:t>st</w:t>
            </w:r>
            <w:r>
              <w:rPr>
                <w:rFonts w:ascii="Univers LT 55" w:hAnsi="Univers LT 55"/>
              </w:rPr>
              <w:t xml:space="preserve"> </w:t>
            </w:r>
            <w:r w:rsidR="006213EE">
              <w:rPr>
                <w:rFonts w:ascii="Univers LT 55" w:hAnsi="Univers LT 55"/>
              </w:rPr>
              <w:t xml:space="preserve">term </w:t>
            </w:r>
            <w:r>
              <w:rPr>
                <w:rFonts w:ascii="Univers LT 55" w:hAnsi="Univers LT 55"/>
              </w:rPr>
              <w:t xml:space="preserve">2018/19.  </w:t>
            </w:r>
          </w:p>
          <w:p w14:paraId="506CA3A7" w14:textId="2D91CD98" w:rsidR="002277F7" w:rsidRDefault="002277F7" w:rsidP="002277F7">
            <w:pPr>
              <w:pStyle w:val="Header"/>
              <w:rPr>
                <w:rFonts w:ascii="Univers LT 55" w:hAnsi="Univers LT 55"/>
              </w:rPr>
            </w:pPr>
          </w:p>
          <w:p w14:paraId="5796AAA1" w14:textId="2C8CA36E" w:rsidR="002277F7" w:rsidRDefault="00EE3340" w:rsidP="002277F7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he underlying trend in reporting remains positive especially when you</w:t>
            </w:r>
            <w:r w:rsidR="00F672CF">
              <w:rPr>
                <w:rFonts w:ascii="Univers LT 55" w:hAnsi="Univers LT 55"/>
              </w:rPr>
              <w:t xml:space="preserve"> compare the period January – September each year. </w:t>
            </w:r>
          </w:p>
          <w:p w14:paraId="18C3E2AC" w14:textId="1B06311B" w:rsidR="002277F7" w:rsidRPr="00505F64" w:rsidRDefault="002277F7" w:rsidP="002277F7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 </w:t>
            </w:r>
          </w:p>
        </w:tc>
      </w:tr>
      <w:tr w:rsidR="006040E6" w:rsidRPr="00401530" w14:paraId="428176EF" w14:textId="77777777" w:rsidTr="00F672CF">
        <w:trPr>
          <w:trHeight w:val="911"/>
        </w:trPr>
        <w:tc>
          <w:tcPr>
            <w:tcW w:w="2405" w:type="dxa"/>
            <w:shd w:val="clear" w:color="auto" w:fill="auto"/>
            <w:vAlign w:val="center"/>
          </w:tcPr>
          <w:p w14:paraId="5FDB8718" w14:textId="5429F012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PURPOSE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58F1777A" w14:textId="3771293C" w:rsidR="006040E6" w:rsidRPr="00401530" w:rsidRDefault="006213EE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 </w:t>
            </w:r>
            <w:bookmarkStart w:id="0" w:name="_GoBack"/>
            <w:bookmarkEnd w:id="0"/>
          </w:p>
        </w:tc>
      </w:tr>
      <w:tr w:rsidR="006040E6" w14:paraId="5F590DF1" w14:textId="77777777" w:rsidTr="00F672CF">
        <w:trPr>
          <w:trHeight w:val="911"/>
        </w:trPr>
        <w:tc>
          <w:tcPr>
            <w:tcW w:w="2405" w:type="dxa"/>
            <w:shd w:val="clear" w:color="auto" w:fill="auto"/>
            <w:vAlign w:val="center"/>
          </w:tcPr>
          <w:p w14:paraId="6745331E" w14:textId="77777777" w:rsidR="006040E6" w:rsidRPr="00401530" w:rsidRDefault="006040E6" w:rsidP="003C0610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DECISION/ACTION REQUIRED</w:t>
            </w:r>
          </w:p>
        </w:tc>
        <w:tc>
          <w:tcPr>
            <w:tcW w:w="7484" w:type="dxa"/>
            <w:shd w:val="clear" w:color="auto" w:fill="auto"/>
            <w:vAlign w:val="center"/>
          </w:tcPr>
          <w:p w14:paraId="4230A5E5" w14:textId="10B716B5" w:rsidR="006040E6" w:rsidRPr="00401530" w:rsidRDefault="006213EE" w:rsidP="002C02C3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For Information</w:t>
            </w:r>
          </w:p>
        </w:tc>
      </w:tr>
    </w:tbl>
    <w:p w14:paraId="23522755" w14:textId="77777777" w:rsidR="0095513C" w:rsidRDefault="0095513C" w:rsidP="002C02C3">
      <w:pPr>
        <w:pStyle w:val="Heading2"/>
        <w:rPr>
          <w:rFonts w:ascii="Arial" w:hAnsi="Arial" w:cs="Arial"/>
        </w:rPr>
      </w:pPr>
    </w:p>
    <w:sectPr w:rsidR="0095513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9E8856" w14:textId="77777777" w:rsidR="00651D15" w:rsidRDefault="00651D15">
      <w:r>
        <w:separator/>
      </w:r>
    </w:p>
  </w:endnote>
  <w:endnote w:type="continuationSeparator" w:id="0">
    <w:p w14:paraId="2777845A" w14:textId="77777777" w:rsidR="00651D15" w:rsidRDefault="00651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Univers LT 55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51B1E" w14:textId="77777777" w:rsidR="00651D15" w:rsidRDefault="00651D15">
      <w:r>
        <w:separator/>
      </w:r>
    </w:p>
  </w:footnote>
  <w:footnote w:type="continuationSeparator" w:id="0">
    <w:p w14:paraId="51A6E7C2" w14:textId="77777777" w:rsidR="00651D15" w:rsidRDefault="00651D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C3EE31" w14:textId="318092CD" w:rsidR="004A65FD" w:rsidRPr="000866FE" w:rsidRDefault="00F1520D" w:rsidP="000866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FB5A8A"/>
    <w:multiLevelType w:val="hybridMultilevel"/>
    <w:tmpl w:val="3048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C1649"/>
    <w:multiLevelType w:val="multilevel"/>
    <w:tmpl w:val="577EE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6F0721"/>
    <w:multiLevelType w:val="hybridMultilevel"/>
    <w:tmpl w:val="41F85244"/>
    <w:lvl w:ilvl="0" w:tplc="15246F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104AE"/>
    <w:multiLevelType w:val="multilevel"/>
    <w:tmpl w:val="66A0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15EA9"/>
    <w:multiLevelType w:val="hybridMultilevel"/>
    <w:tmpl w:val="A79EF91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71A5"/>
    <w:multiLevelType w:val="hybridMultilevel"/>
    <w:tmpl w:val="2D187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7AC"/>
    <w:multiLevelType w:val="multilevel"/>
    <w:tmpl w:val="B66C0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A8570E9"/>
    <w:multiLevelType w:val="hybridMultilevel"/>
    <w:tmpl w:val="E5FCBB6C"/>
    <w:lvl w:ilvl="0" w:tplc="725CC42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7E37D1"/>
    <w:multiLevelType w:val="hybridMultilevel"/>
    <w:tmpl w:val="3738C93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925D24"/>
    <w:multiLevelType w:val="multilevel"/>
    <w:tmpl w:val="FC50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A74114"/>
    <w:multiLevelType w:val="hybridMultilevel"/>
    <w:tmpl w:val="38E041F4"/>
    <w:lvl w:ilvl="0" w:tplc="725CC42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1C07CA"/>
    <w:multiLevelType w:val="hybridMultilevel"/>
    <w:tmpl w:val="70FCFF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296D95"/>
    <w:multiLevelType w:val="multilevel"/>
    <w:tmpl w:val="5CD4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9A3614"/>
    <w:multiLevelType w:val="multilevel"/>
    <w:tmpl w:val="A19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24658D"/>
    <w:multiLevelType w:val="hybridMultilevel"/>
    <w:tmpl w:val="37668FF8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0F701A"/>
    <w:multiLevelType w:val="hybridMultilevel"/>
    <w:tmpl w:val="C8D8B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520FAB"/>
    <w:multiLevelType w:val="hybridMultilevel"/>
    <w:tmpl w:val="C2A4C44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E24A17"/>
    <w:multiLevelType w:val="multilevel"/>
    <w:tmpl w:val="513CD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DC37EB"/>
    <w:multiLevelType w:val="hybridMultilevel"/>
    <w:tmpl w:val="49B03B8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"/>
  </w:num>
  <w:num w:numId="5">
    <w:abstractNumId w:val="13"/>
  </w:num>
  <w:num w:numId="6">
    <w:abstractNumId w:val="9"/>
  </w:num>
  <w:num w:numId="7">
    <w:abstractNumId w:val="3"/>
  </w:num>
  <w:num w:numId="8">
    <w:abstractNumId w:val="12"/>
  </w:num>
  <w:num w:numId="9">
    <w:abstractNumId w:val="17"/>
  </w:num>
  <w:num w:numId="10">
    <w:abstractNumId w:val="6"/>
  </w:num>
  <w:num w:numId="11">
    <w:abstractNumId w:val="16"/>
  </w:num>
  <w:num w:numId="12">
    <w:abstractNumId w:val="2"/>
  </w:num>
  <w:num w:numId="13">
    <w:abstractNumId w:val="4"/>
  </w:num>
  <w:num w:numId="14">
    <w:abstractNumId w:val="10"/>
  </w:num>
  <w:num w:numId="15">
    <w:abstractNumId w:val="7"/>
  </w:num>
  <w:num w:numId="16">
    <w:abstractNumId w:val="5"/>
  </w:num>
  <w:num w:numId="17">
    <w:abstractNumId w:val="0"/>
  </w:num>
  <w:num w:numId="18">
    <w:abstractNumId w:val="15"/>
  </w:num>
  <w:num w:numId="19">
    <w:abstractNumId w:val="1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4097" fill="f" fillcolor="white" stroke="f">
      <v:fill color="white" on="f"/>
      <v:stroke on="f"/>
      <o:colormru v:ext="edit" colors="#e3e3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UyMTMxN7A0tTRQ0lEKTi0uzszPAykwqgUAxJbbfiwAAAA="/>
  </w:docVars>
  <w:rsids>
    <w:rsidRoot w:val="00534E84"/>
    <w:rsid w:val="00022E8F"/>
    <w:rsid w:val="0002547F"/>
    <w:rsid w:val="00052253"/>
    <w:rsid w:val="00066106"/>
    <w:rsid w:val="000866FE"/>
    <w:rsid w:val="00105F06"/>
    <w:rsid w:val="0011447F"/>
    <w:rsid w:val="00143D28"/>
    <w:rsid w:val="001458CB"/>
    <w:rsid w:val="00150B95"/>
    <w:rsid w:val="001E5C05"/>
    <w:rsid w:val="00203B84"/>
    <w:rsid w:val="00204425"/>
    <w:rsid w:val="002277F7"/>
    <w:rsid w:val="002658A7"/>
    <w:rsid w:val="002C02C3"/>
    <w:rsid w:val="002C65B2"/>
    <w:rsid w:val="003523AC"/>
    <w:rsid w:val="003A71D8"/>
    <w:rsid w:val="003B03FB"/>
    <w:rsid w:val="003C0610"/>
    <w:rsid w:val="003C679C"/>
    <w:rsid w:val="0042162A"/>
    <w:rsid w:val="00423B5B"/>
    <w:rsid w:val="00457BAE"/>
    <w:rsid w:val="00472D3E"/>
    <w:rsid w:val="004771B0"/>
    <w:rsid w:val="004A5027"/>
    <w:rsid w:val="00505F64"/>
    <w:rsid w:val="00517431"/>
    <w:rsid w:val="00534E84"/>
    <w:rsid w:val="00565EC3"/>
    <w:rsid w:val="0059099F"/>
    <w:rsid w:val="005A3A65"/>
    <w:rsid w:val="005C20A6"/>
    <w:rsid w:val="00603135"/>
    <w:rsid w:val="006040E6"/>
    <w:rsid w:val="006213EE"/>
    <w:rsid w:val="00635AF7"/>
    <w:rsid w:val="00650657"/>
    <w:rsid w:val="00651D15"/>
    <w:rsid w:val="00656DC3"/>
    <w:rsid w:val="006C6CD9"/>
    <w:rsid w:val="007640F0"/>
    <w:rsid w:val="0077568D"/>
    <w:rsid w:val="007B108E"/>
    <w:rsid w:val="007B27D8"/>
    <w:rsid w:val="007E6F2C"/>
    <w:rsid w:val="0081702D"/>
    <w:rsid w:val="008705DB"/>
    <w:rsid w:val="00893DCA"/>
    <w:rsid w:val="008A479C"/>
    <w:rsid w:val="009249BA"/>
    <w:rsid w:val="009501CB"/>
    <w:rsid w:val="0095513C"/>
    <w:rsid w:val="00967836"/>
    <w:rsid w:val="00990DE5"/>
    <w:rsid w:val="009923BA"/>
    <w:rsid w:val="009B2D56"/>
    <w:rsid w:val="009B60DF"/>
    <w:rsid w:val="009F1680"/>
    <w:rsid w:val="00A90ADC"/>
    <w:rsid w:val="00A953C8"/>
    <w:rsid w:val="00AE353C"/>
    <w:rsid w:val="00AE42BF"/>
    <w:rsid w:val="00AF3C2E"/>
    <w:rsid w:val="00BB125E"/>
    <w:rsid w:val="00BC260A"/>
    <w:rsid w:val="00BF2761"/>
    <w:rsid w:val="00C037C3"/>
    <w:rsid w:val="00C14161"/>
    <w:rsid w:val="00C3373E"/>
    <w:rsid w:val="00C371A7"/>
    <w:rsid w:val="00C62FDD"/>
    <w:rsid w:val="00CC3969"/>
    <w:rsid w:val="00D076FF"/>
    <w:rsid w:val="00D645E9"/>
    <w:rsid w:val="00D6531A"/>
    <w:rsid w:val="00D873B8"/>
    <w:rsid w:val="00D918D8"/>
    <w:rsid w:val="00D95090"/>
    <w:rsid w:val="00DC4E8F"/>
    <w:rsid w:val="00DE50CB"/>
    <w:rsid w:val="00DE7EF8"/>
    <w:rsid w:val="00E33051"/>
    <w:rsid w:val="00E7054F"/>
    <w:rsid w:val="00EB5EB2"/>
    <w:rsid w:val="00EC5245"/>
    <w:rsid w:val="00EE3340"/>
    <w:rsid w:val="00F06BC7"/>
    <w:rsid w:val="00F1520D"/>
    <w:rsid w:val="00F44DC9"/>
    <w:rsid w:val="00F46744"/>
    <w:rsid w:val="00F47DD8"/>
    <w:rsid w:val="00F672CF"/>
    <w:rsid w:val="00FD6053"/>
    <w:rsid w:val="00FE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fill="f" fillcolor="white" stroke="f">
      <v:fill color="white" on="f"/>
      <v:stroke on="f"/>
      <o:colormru v:ext="edit" colors="#e3e3e3"/>
    </o:shapedefaults>
    <o:shapelayout v:ext="edit">
      <o:idmap v:ext="edit" data="1"/>
    </o:shapelayout>
  </w:shapeDefaults>
  <w:doNotEmbedSmartTags/>
  <w:decimalSymbol w:val="."/>
  <w:listSeparator w:val=","/>
  <w14:docId w14:val="0CB14F35"/>
  <w14:defaultImageDpi w14:val="330"/>
  <w15:docId w15:val="{A82F5F36-1F14-4847-8DCE-2FAC3EC3B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3F40"/>
    <w:rPr>
      <w:rFonts w:ascii="Gill Sans" w:hAnsi="Gill Sans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FE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2C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680"/>
    <w:rPr>
      <w:rFonts w:ascii="Gill Sans" w:hAnsi="Gill Sans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rsid w:val="00CE2C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2C7D"/>
  </w:style>
  <w:style w:type="table" w:styleId="TableGrid">
    <w:name w:val="Table Grid"/>
    <w:basedOn w:val="TableNormal"/>
    <w:rsid w:val="000F3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216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162A"/>
    <w:rPr>
      <w:rFonts w:ascii="Lucida Grande" w:hAnsi="Lucida Grande" w:cs="Lucida Grande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423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E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076FF"/>
    <w:rPr>
      <w:rFonts w:ascii="Gill Sans" w:hAnsi="Gill Sans"/>
      <w:sz w:val="22"/>
      <w:szCs w:val="22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FD6053"/>
  </w:style>
  <w:style w:type="paragraph" w:customStyle="1" w:styleId="msonormal0">
    <w:name w:val="msonormal"/>
    <w:basedOn w:val="Normal"/>
    <w:rsid w:val="00FD605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B27D8"/>
    <w:rPr>
      <w:color w:val="800080"/>
      <w:u w:val="single"/>
    </w:rPr>
  </w:style>
  <w:style w:type="character" w:customStyle="1" w:styleId="number">
    <w:name w:val="number"/>
    <w:basedOn w:val="DefaultParagraphFont"/>
    <w:rsid w:val="0059099F"/>
  </w:style>
  <w:style w:type="paragraph" w:styleId="Subtitle">
    <w:name w:val="Subtitle"/>
    <w:basedOn w:val="Normal"/>
    <w:next w:val="Normal"/>
    <w:link w:val="SubtitleChar"/>
    <w:uiPriority w:val="11"/>
    <w:qFormat/>
    <w:rsid w:val="000866FE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866F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866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6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1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42E8D0203734983E68725ADBB264A" ma:contentTypeVersion="4" ma:contentTypeDescription="Create a new document." ma:contentTypeScope="" ma:versionID="c12401f8308e62a2c82242a621bbd924">
  <xsd:schema xmlns:xsd="http://www.w3.org/2001/XMLSchema" xmlns:xs="http://www.w3.org/2001/XMLSchema" xmlns:p="http://schemas.microsoft.com/office/2006/metadata/properties" xmlns:ns2="c8fee7f9-13c7-4012-a4eb-16e2393d35f4" xmlns:ns3="b63891a1-4787-4f47-9270-12412e28aa30" targetNamespace="http://schemas.microsoft.com/office/2006/metadata/properties" ma:root="true" ma:fieldsID="2c09cc3a05c1fb7753c4177a34fc7f02" ns2:_="" ns3:_="">
    <xsd:import namespace="c8fee7f9-13c7-4012-a4eb-16e2393d35f4"/>
    <xsd:import namespace="b63891a1-4787-4f47-9270-12412e28aa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ee7f9-13c7-4012-a4eb-16e2393d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891a1-4787-4f47-9270-12412e28aa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481AC3-FBC4-4594-ADD5-C376AC5F5DD0}"/>
</file>

<file path=customXml/itemProps2.xml><?xml version="1.0" encoding="utf-8"?>
<ds:datastoreItem xmlns:ds="http://schemas.openxmlformats.org/officeDocument/2006/customXml" ds:itemID="{EE289EB3-504E-42D0-A5F9-16B6E07EE6C3}"/>
</file>

<file path=customXml/itemProps3.xml><?xml version="1.0" encoding="utf-8"?>
<ds:datastoreItem xmlns:ds="http://schemas.openxmlformats.org/officeDocument/2006/customXml" ds:itemID="{4C5E87DB-DB28-4868-8F04-C8AB39B2AC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6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mperial College</Company>
  <LinksUpToDate>false</LinksUpToDate>
  <CharactersWithSpaces>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lex Mckee</dc:creator>
  <cp:keywords/>
  <cp:lastModifiedBy>Martin, Malcolm J</cp:lastModifiedBy>
  <cp:revision>7</cp:revision>
  <cp:lastPrinted>2012-05-10T13:30:00Z</cp:lastPrinted>
  <dcterms:created xsi:type="dcterms:W3CDTF">2019-01-15T20:29:00Z</dcterms:created>
  <dcterms:modified xsi:type="dcterms:W3CDTF">2019-01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42E8D0203734983E68725ADBB264A</vt:lpwstr>
  </property>
</Properties>
</file>